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adoucissant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Pericoloso per l’ambiente acquatico – Pericolo cronico, categoria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sto completo delle indicazioni H e EUH: vedere la sezione 16</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Nocivo per gli organismi acquatici con effetti di lunga durata.</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Indicazioni di pericolo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vo per gli organismi acquatici con effetti di lunga durata.</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geraniolo; (2E)-3,7-dimetilotta-2,6-dien-1-olo, alpha-iso-methylionone, linalool, 1-(1,2,3,4,5,6,7,8-octahydro-2,3,8,8-tetramethyl-2-naphthyl)ethan-1-one, HEXYL CINNAMAL, Acétate de 4-tert-butylcyclohexyle.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ostanza(e) non inclusa(e) nell'elenco stabilito in conformità all'Articolo 59, Paragrafo 1 del REACH per avere proprietà di interferenza endocrina, o non identificata(e) come avente(i) proprietà di interferenza endocrina in conformità ai criteri stabiliti nel Regolamento Delegato (UE) 2017/2100 della Commissione o nel Regolamento (UE) 2018/605 della Commission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o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3a,4,5,6,7,7a-hexahydro-4,7-methanoinden-6-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13-60-5</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26-501-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36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tricyclo[5.2.1.02,6]dec-4-en-8-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2500-83-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19-70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6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1, H410</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cétate de 4-tert-butylcyclohexyl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32210-23-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50-954-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o</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ice CE</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2-naphthyl ether</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3-04-9</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2-213-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Aquatic Chronic 1, H410</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Cyclopentanone, 2-[2-(4-methyl-3-cyclohexen-1-yl)propy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95962-14-4</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404-240-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Aquatic Acute 1, H400</w:t>
              <w:br/>
              <w:t>Aquatic Chronic 3, H412</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ornan-2-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6-22-2</w:t>
            </w:r>
          </w:p>
          <w:p w:rsidR="00827634" w:rsidRPr="0069446B" w:rsidP="009B0F88"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0-94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Sol. 2, H228</w:t>
              <w:br/>
              <w:t>Acute Tox. 4 (per via orale), H302 (ATE=500 mg/kg di peso corporeo)</w:t>
              <w:br/>
              <w:t>Acute Tox. 4 (per inalazione), H332 (ATE=1,5 mg/l/4h)</w:t>
              <w:br/>
              <w:t>Skin Irrit. 2, H315</w:t>
              <w:br/>
              <w:t>Eye Dam. 1, H318</w:t>
              <w:br/>
              <w:t>STOT SE 2, H371</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Dispositivi di protezione individuale</w:t>
      </w:r>
    </w:p>
    <w:p w:rsidR="00404CA3" w:rsidRPr="0069446B" w:rsidP="00404CA3" w14:paraId="410C6189" w14:textId="4546F574">
      <w:pPr>
        <w:pStyle w:val="SDSTextHeading4"/>
        <w:rPr>
          <w:noProof w:val="0"/>
          <w:color w:val="auto"/>
          <w:lang w:val="en-US"/>
        </w:rPr>
      </w:pPr>
      <w:r w:rsidRPr="0069446B" w:rsidR="00FA7F7F">
        <w:rPr>
          <w:noProof/>
          <w:color w:val="auto"/>
          <w:lang w:val="en-US"/>
        </w:rPr>
        <w:t>Protezione respiratoria</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zione respiratoria</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In caso di ventilazione insufficiente, usare un apparecchio respiratorio adatt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eale. aromatico.</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ornan-2-one (76-22-2)</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alazione -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10 mg/l air Animal: rat, Guideline: OECD Guideline 403 (Acute Inhalation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o (106-24-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600 mg/kg di peso corporeo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i peso corporeo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a,4,5,6,7,7a-hexahydro-4,7-methanoinden-6-yl acetate (5413-60-5)</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5400 mg/kg di peso corporeo Animal: mouse,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i peso corporeo Animal: rat, Guideline: OECD Guideline 401 (Acute Oral Toxicity), 95% CL: 2440 - 318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di peso corporeo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eo conigli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i peso corporeo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yclopentanone, 2-[2-(4-methyl-3-cyclohexen-1-yl)propyl]- (95962-14-4)</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8 mg/kg di peso corporeo Animal: rat, Guideline: OECD Guideline 401 (Acute Oral Toxicity), Guideline: EU Method B.1 (Acute Toxicity (Oral))</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8 mg/kg di peso corporeo Animal: rat, Guideline: OECD Guideline 402 (Acute Dermal Toxicity),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3a,4,5,6,7,7a-hexahydro-4,7-methanoinden-6-yl acetate (5413-60-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7,76 Temp.: 28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3a,4,5,6,7,7a-hexahydro-4,7-methanoinden-6-yl acetate (5413-60-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7,76 Temp.: 28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o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ronico,orale,animale/maschio,2 an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i peso corporeo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bornan-2-one (76-22-2)</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ssicità specifica per organi bersaglio (STOT) — esposizione singol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uò provocare danni agli organi.</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ornan-2-one (76-22-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3,2 mg/kg di peso corporeo Animal: rat, Guideline: OECD Guideline 408 (Repeated Dose 90-Day Oral Toxicity Study in Rodents)</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i peso corporeo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o (106-24-1)</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di peso corporeo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i peso corporeo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yclopentanone, 2-[2-(4-methyl-3-cyclohexen-1-yl)propyl]- (95962-14-4)</w:t>
            </w:r>
          </w:p>
        </w:tc>
      </w:tr>
      <w:tr w14:paraId="32F42FC0"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1000 mg/kg di peso corporeo Animal: rat, Guideline: OECD Guideline 410 (Repeated Dose Dermal Toxicity: 21/28-Day Study), Guideline: EU Method B.9 (Repeated Dose (28 Days) Toxicity (Dermal))</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adoucissant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a,4,5,6,7,7a-hexahydro-4,7-methanoinden-6-yl acetate (5413-60-5)</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 xml:space="preserve">21,384 mm²/s Temp.: 'other:' </w:t>
            </w:r>
            <w:r w:rsidRPr="0069446B">
              <w:rPr>
                <w:rFonts w:hint="eastAsia"/>
                <w:noProof/>
                <w:lang w:eastAsia="ja-JP"/>
              </w:rPr>
              <w:t>Parameter: 'kinematic viscosity (in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vo per gli organismi acquatici con effetti di lunga durata.</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vo per gli organismi acquatici con effetti di lunga durata.</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ornan-2-one (76-22-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33,25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4,23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71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o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a,4,5,6,7,7a-hexahydro-4,7-methanoinden-6-yl acetate (5413-60-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8,04851 mg/l Test organisms (species): Carassius auratu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esci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16,62311 mg/l Test organisms (species): Lepomis macrochir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3,80956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07479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yclopentanone, 2-[2-(4-methyl-3-cyclohexen-1-yl)propyl]- (95962-14-4)</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47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49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2,9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h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46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37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ronic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7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ronico pesc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4 mg/l Test organisms (species): Danio rerio (previous name: Brachydanio rerio)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adoucissant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ornan-2-one (76-22-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o (106-24-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a,4,5,6,7,7a-hexahydro-4,7-methanoinden-6-yl acetate (5413-60-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2-naphthyl ether (93-04-9)</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yclopentanone, 2-[2-(4-methyl-3-cyclohexen-1-yl)propyl]- (95962-14-4)</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tricyclo[5.2.1.02,6]dec-4-en-8-yl acetate (2500-83-6)</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cétate de 4-tert-butylcyclohexyle (32210-23-4)</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ic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ssico”: rifiuto che presenta o può presentare rischi immediati o differiti per uno o più comparti ambientali.</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3a,4,5,6,7,7a-hexahydro-4,7-methanoinden-6-yl acetate ; Cyclopentanone, 2-[2-(4-methyl-3-cyclohexen-1-yl)propy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geraniolo ; linalool ; Cyclopentanone, 2-[2-(4-methyl-3-cyclohexen-1-yl)propy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er inalazion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ssicità acuta (per inalazione), categoria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er via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acuta (per via orale), categoria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acuto, categoria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ricoloso per l’ambiente acquatico – Pericolo cronico, categoria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ravi lesioni oculari/irritazione oculare, categoria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Sol.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olidi infiammabili, categoria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one/irritazione cutanea, categoria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ità specifica per organi bersaglio – esposizione singola, categoria 2</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Solido infiammabil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gerito.</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irritazione cutanea.</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i lesioni oculari.</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ca grave irritazione oculare.</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se inalato.</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7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danni agli organi.</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olto tossico per gli organismi acquatici con effetti di lunga durata.</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vo per gli organismi acquatici con effetti di lunga durata.</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geraniolo; (2E)-3,7-dimetilotta-2,6-dien-1-olo, alpha-iso-methylionone, linalool, 1-(1,2,3,4,5,6,7,8-octahydro-2,3,8,8-tetramethyl-2-naphthyl)ethan-1-one, HEXYL CINNAMAL, Acétate de 4-tert-butylcyclohexyle. Può provocare una reazione allergica.</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zione e procedure usate per determinare la classificazione delle miscele ai sensi del regolamento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etodo di calcolo</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5/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5/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adoucissant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adoucissant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5/06/2026   Versione: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B74A4A12-BBEC-434B-BF05-40C8807EEE7F}"/>
</file>

<file path=customXml/itemProps3.xml><?xml version="1.0" encoding="utf-8"?>
<ds:datastoreItem xmlns:ds="http://schemas.openxmlformats.org/officeDocument/2006/customXml" ds:itemID="{91E92815-F32A-43CD-8140-974CD112DD2F}"/>
</file>

<file path=customXml/itemProps4.xml><?xml version="1.0" encoding="utf-8"?>
<ds:datastoreItem xmlns:ds="http://schemas.openxmlformats.org/officeDocument/2006/customXml" ds:itemID="{F7054A0E-8F1F-4563-99A7-3AC0134A5CD0}"/>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